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Зиани Сид-Ахме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22788"/>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22788"/>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996832"/>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996832"/>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317138"/>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317138"/>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93160"/>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93160"/>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07838"/>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07838"/>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193532"/>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193532"/>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777431"/>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777431"/>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Зиани Сид-Ахмед</dc:creator>
  <dc:language>ru-RU</dc:language>
  <cp:keywords/>
  <dcterms:created xsi:type="dcterms:W3CDTF">2025-03-12T10:16:54Z</dcterms:created>
  <dcterms:modified xsi:type="dcterms:W3CDTF">2025-03-12T10: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